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FD466" w14:textId="5A099FC4" w:rsidR="006B21DC" w:rsidRPr="00CF3FFB" w:rsidRDefault="003F1648" w:rsidP="00CF3FFB">
      <w:pPr>
        <w:pStyle w:val="EPMPageHeading"/>
      </w:pPr>
      <w:r w:rsidRPr="00CF3FFB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717E" w:rsidRPr="00CF3FFB">
        <w:t>Confirmation of Authorised Signatures</w:t>
      </w:r>
    </w:p>
    <w:p w14:paraId="116FF917" w14:textId="2CA1693C" w:rsidR="0033717E" w:rsidRDefault="00CF3FFB" w:rsidP="00CF3FFB">
      <w:pPr>
        <w:pStyle w:val="EPMTextstyle"/>
        <w:spacing w:after="240"/>
      </w:pPr>
      <w:r w:rsidRPr="00CF3FFB">
        <w:t xml:space="preserve">If you require more than 3 authorised </w:t>
      </w:r>
      <w:proofErr w:type="gramStart"/>
      <w:r w:rsidRPr="00CF3FFB">
        <w:t>signatories</w:t>
      </w:r>
      <w:proofErr w:type="gramEnd"/>
      <w:r w:rsidRPr="00CF3FFB">
        <w:t xml:space="preserve"> please photocopy this form before comple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024"/>
      </w:tblGrid>
      <w:tr w:rsidR="00CF3FFB" w14:paraId="7F639038" w14:textId="77777777" w:rsidTr="00CF3FFB">
        <w:tc>
          <w:tcPr>
            <w:tcW w:w="2830" w:type="dxa"/>
            <w:shd w:val="clear" w:color="auto" w:fill="F0F0EB"/>
          </w:tcPr>
          <w:p w14:paraId="15382CBC" w14:textId="7D915E5C" w:rsidR="00CF3FFB" w:rsidRPr="00CF3FFB" w:rsidRDefault="00CF3FFB" w:rsidP="00CF3FFB">
            <w:pPr>
              <w:pStyle w:val="EPMTableHeading"/>
            </w:pPr>
            <w:r>
              <w:t>School Name:</w:t>
            </w:r>
          </w:p>
        </w:tc>
        <w:tc>
          <w:tcPr>
            <w:tcW w:w="7024" w:type="dxa"/>
          </w:tcPr>
          <w:p w14:paraId="2718D9AD" w14:textId="77777777" w:rsidR="00CF3FFB" w:rsidRDefault="00CF3FFB" w:rsidP="00CF3FFB">
            <w:pPr>
              <w:pStyle w:val="EPMTextstyle"/>
              <w:spacing w:before="60" w:after="60"/>
            </w:pPr>
          </w:p>
        </w:tc>
      </w:tr>
      <w:tr w:rsidR="00CF3FFB" w14:paraId="3E37B6E3" w14:textId="77777777" w:rsidTr="00CF3FFB">
        <w:tc>
          <w:tcPr>
            <w:tcW w:w="2830" w:type="dxa"/>
            <w:shd w:val="clear" w:color="auto" w:fill="F0F0EB"/>
          </w:tcPr>
          <w:p w14:paraId="29A0B466" w14:textId="4CDDF22C" w:rsidR="00CF3FFB" w:rsidRPr="00CF3FFB" w:rsidRDefault="00CF3FFB" w:rsidP="00CF3FFB">
            <w:pPr>
              <w:pStyle w:val="EPMTableHeading"/>
            </w:pPr>
            <w:r>
              <w:t>Headteacher:</w:t>
            </w:r>
          </w:p>
        </w:tc>
        <w:tc>
          <w:tcPr>
            <w:tcW w:w="7024" w:type="dxa"/>
          </w:tcPr>
          <w:p w14:paraId="153570DE" w14:textId="77777777" w:rsidR="00CF3FFB" w:rsidRDefault="00CF3FFB" w:rsidP="00CF3FFB">
            <w:pPr>
              <w:pStyle w:val="EPMTextstyle"/>
              <w:spacing w:before="60" w:after="60"/>
            </w:pPr>
          </w:p>
        </w:tc>
      </w:tr>
    </w:tbl>
    <w:p w14:paraId="474EE2DC" w14:textId="59DAF575" w:rsidR="00CF3FFB" w:rsidRPr="00CF3FFB" w:rsidRDefault="00CF3FFB" w:rsidP="005716CE">
      <w:pPr>
        <w:pStyle w:val="EPMSubheading"/>
        <w:spacing w:before="360"/>
      </w:pPr>
      <w:r w:rsidRPr="00CF3FFB">
        <w:t>Chair of Govern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024"/>
      </w:tblGrid>
      <w:tr w:rsidR="00680F3A" w14:paraId="4607F648" w14:textId="77777777" w:rsidTr="00273F7F">
        <w:tc>
          <w:tcPr>
            <w:tcW w:w="2830" w:type="dxa"/>
            <w:shd w:val="clear" w:color="auto" w:fill="F0F0EB"/>
          </w:tcPr>
          <w:p w14:paraId="2716062D" w14:textId="4112B7A9" w:rsidR="00680F3A" w:rsidRPr="00CF3FFB" w:rsidRDefault="00680F3A" w:rsidP="00680F3A">
            <w:pPr>
              <w:pStyle w:val="EPMTableHeading"/>
            </w:pPr>
            <w:r w:rsidRPr="008B26FC">
              <w:t>Please print name:</w:t>
            </w:r>
          </w:p>
        </w:tc>
        <w:tc>
          <w:tcPr>
            <w:tcW w:w="7024" w:type="dxa"/>
          </w:tcPr>
          <w:p w14:paraId="12F7C331" w14:textId="77777777" w:rsidR="00680F3A" w:rsidRDefault="00680F3A" w:rsidP="00680F3A">
            <w:pPr>
              <w:pStyle w:val="EPMTextstyle"/>
              <w:spacing w:before="60" w:after="60"/>
            </w:pPr>
          </w:p>
        </w:tc>
      </w:tr>
      <w:tr w:rsidR="00680F3A" w14:paraId="2238C521" w14:textId="77777777" w:rsidTr="00273F7F">
        <w:tc>
          <w:tcPr>
            <w:tcW w:w="2830" w:type="dxa"/>
            <w:shd w:val="clear" w:color="auto" w:fill="F0F0EB"/>
          </w:tcPr>
          <w:p w14:paraId="3A800CEF" w14:textId="061C99DA" w:rsidR="00680F3A" w:rsidRPr="00CF3FFB" w:rsidRDefault="00680F3A" w:rsidP="00680F3A">
            <w:pPr>
              <w:pStyle w:val="EPMTableHeading"/>
            </w:pPr>
            <w:r w:rsidRPr="008B26FC">
              <w:t>Email address:</w:t>
            </w:r>
          </w:p>
        </w:tc>
        <w:tc>
          <w:tcPr>
            <w:tcW w:w="7024" w:type="dxa"/>
          </w:tcPr>
          <w:p w14:paraId="5D7D126D" w14:textId="77777777" w:rsidR="00680F3A" w:rsidRDefault="00680F3A" w:rsidP="00680F3A">
            <w:pPr>
              <w:pStyle w:val="EPMTextstyle"/>
              <w:spacing w:before="60" w:after="60"/>
            </w:pPr>
          </w:p>
        </w:tc>
      </w:tr>
      <w:tr w:rsidR="00680F3A" w14:paraId="15FF2AF8" w14:textId="77777777" w:rsidTr="00273F7F">
        <w:tc>
          <w:tcPr>
            <w:tcW w:w="2830" w:type="dxa"/>
            <w:shd w:val="clear" w:color="auto" w:fill="F0F0EB"/>
          </w:tcPr>
          <w:p w14:paraId="3AC510FD" w14:textId="1246F04D" w:rsidR="00680F3A" w:rsidRPr="00CF3FFB" w:rsidRDefault="00680F3A" w:rsidP="00680F3A">
            <w:pPr>
              <w:pStyle w:val="EPMTableHeading"/>
            </w:pPr>
            <w:r w:rsidRPr="008B26FC">
              <w:t>Telephone:</w:t>
            </w:r>
          </w:p>
        </w:tc>
        <w:tc>
          <w:tcPr>
            <w:tcW w:w="7024" w:type="dxa"/>
          </w:tcPr>
          <w:p w14:paraId="35298C7B" w14:textId="77777777" w:rsidR="00680F3A" w:rsidRDefault="00680F3A" w:rsidP="00680F3A">
            <w:pPr>
              <w:pStyle w:val="EPMTextstyle"/>
              <w:spacing w:before="60" w:after="60"/>
            </w:pPr>
          </w:p>
        </w:tc>
      </w:tr>
      <w:tr w:rsidR="00680F3A" w14:paraId="16C693BC" w14:textId="77777777" w:rsidTr="00273F7F">
        <w:tc>
          <w:tcPr>
            <w:tcW w:w="2830" w:type="dxa"/>
            <w:shd w:val="clear" w:color="auto" w:fill="F0F0EB"/>
          </w:tcPr>
          <w:p w14:paraId="79202F3A" w14:textId="467D84FA" w:rsidR="00680F3A" w:rsidRPr="00CF3FFB" w:rsidRDefault="00680F3A" w:rsidP="00680F3A">
            <w:pPr>
              <w:pStyle w:val="EPMTableHeading"/>
            </w:pPr>
            <w:r w:rsidRPr="008B26FC">
              <w:t>Signature:</w:t>
            </w:r>
          </w:p>
        </w:tc>
        <w:tc>
          <w:tcPr>
            <w:tcW w:w="7024" w:type="dxa"/>
          </w:tcPr>
          <w:p w14:paraId="62C0BAAE" w14:textId="77777777" w:rsidR="00680F3A" w:rsidRDefault="00680F3A" w:rsidP="00680F3A">
            <w:pPr>
              <w:pStyle w:val="EPMTextstyle"/>
              <w:spacing w:before="60" w:after="60"/>
            </w:pPr>
          </w:p>
        </w:tc>
      </w:tr>
    </w:tbl>
    <w:p w14:paraId="40076F08" w14:textId="533BFBDC" w:rsidR="00CF3FFB" w:rsidRDefault="00BD0F37" w:rsidP="005716CE">
      <w:pPr>
        <w:pStyle w:val="EPMSubheading"/>
        <w:spacing w:before="360"/>
      </w:pPr>
      <w:r w:rsidRPr="00BD0F37">
        <w:t>HR Authorised Signa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024"/>
      </w:tblGrid>
      <w:tr w:rsidR="00BD0F37" w14:paraId="52DA0B91" w14:textId="77777777" w:rsidTr="00273F7F">
        <w:tc>
          <w:tcPr>
            <w:tcW w:w="2830" w:type="dxa"/>
            <w:shd w:val="clear" w:color="auto" w:fill="F0F0EB"/>
          </w:tcPr>
          <w:p w14:paraId="20DCBE58" w14:textId="77777777" w:rsidR="00BD0F37" w:rsidRPr="00CF3FFB" w:rsidRDefault="00BD0F37" w:rsidP="00273F7F">
            <w:pPr>
              <w:pStyle w:val="EPMTableHeading"/>
            </w:pPr>
            <w:r w:rsidRPr="008B26FC">
              <w:t>Please print name:</w:t>
            </w:r>
          </w:p>
        </w:tc>
        <w:tc>
          <w:tcPr>
            <w:tcW w:w="7024" w:type="dxa"/>
          </w:tcPr>
          <w:p w14:paraId="4F7EE9BE" w14:textId="77777777" w:rsidR="00BD0F37" w:rsidRDefault="00BD0F37" w:rsidP="00273F7F">
            <w:pPr>
              <w:pStyle w:val="EPMTextstyle"/>
              <w:spacing w:before="60" w:after="60"/>
            </w:pPr>
          </w:p>
        </w:tc>
      </w:tr>
      <w:tr w:rsidR="00BD0F37" w14:paraId="48A1203E" w14:textId="77777777" w:rsidTr="00273F7F">
        <w:tc>
          <w:tcPr>
            <w:tcW w:w="2830" w:type="dxa"/>
            <w:shd w:val="clear" w:color="auto" w:fill="F0F0EB"/>
          </w:tcPr>
          <w:p w14:paraId="11FAA8F3" w14:textId="77777777" w:rsidR="00BD0F37" w:rsidRPr="00CF3FFB" w:rsidRDefault="00BD0F37" w:rsidP="00273F7F">
            <w:pPr>
              <w:pStyle w:val="EPMTableHeading"/>
            </w:pPr>
            <w:r w:rsidRPr="008B26FC">
              <w:t>Email address:</w:t>
            </w:r>
          </w:p>
        </w:tc>
        <w:tc>
          <w:tcPr>
            <w:tcW w:w="7024" w:type="dxa"/>
          </w:tcPr>
          <w:p w14:paraId="58301BA3" w14:textId="77777777" w:rsidR="00BD0F37" w:rsidRDefault="00BD0F37" w:rsidP="00273F7F">
            <w:pPr>
              <w:pStyle w:val="EPMTextstyle"/>
              <w:spacing w:before="60" w:after="60"/>
            </w:pPr>
          </w:p>
        </w:tc>
      </w:tr>
      <w:tr w:rsidR="00BD0F37" w14:paraId="30A23573" w14:textId="77777777" w:rsidTr="00273F7F">
        <w:tc>
          <w:tcPr>
            <w:tcW w:w="2830" w:type="dxa"/>
            <w:shd w:val="clear" w:color="auto" w:fill="F0F0EB"/>
          </w:tcPr>
          <w:p w14:paraId="685ED72B" w14:textId="77777777" w:rsidR="00BD0F37" w:rsidRPr="00CF3FFB" w:rsidRDefault="00BD0F37" w:rsidP="00273F7F">
            <w:pPr>
              <w:pStyle w:val="EPMTableHeading"/>
            </w:pPr>
            <w:r w:rsidRPr="008B26FC">
              <w:t>Telephone:</w:t>
            </w:r>
          </w:p>
        </w:tc>
        <w:tc>
          <w:tcPr>
            <w:tcW w:w="7024" w:type="dxa"/>
          </w:tcPr>
          <w:p w14:paraId="19717500" w14:textId="77777777" w:rsidR="00BD0F37" w:rsidRDefault="00BD0F37" w:rsidP="00273F7F">
            <w:pPr>
              <w:pStyle w:val="EPMTextstyle"/>
              <w:spacing w:before="60" w:after="60"/>
            </w:pPr>
          </w:p>
        </w:tc>
      </w:tr>
      <w:tr w:rsidR="00BD0F37" w14:paraId="25C5A49F" w14:textId="77777777" w:rsidTr="00273F7F">
        <w:tc>
          <w:tcPr>
            <w:tcW w:w="2830" w:type="dxa"/>
            <w:shd w:val="clear" w:color="auto" w:fill="F0F0EB"/>
          </w:tcPr>
          <w:p w14:paraId="59E95C4F" w14:textId="77777777" w:rsidR="00BD0F37" w:rsidRPr="00CF3FFB" w:rsidRDefault="00BD0F37" w:rsidP="00273F7F">
            <w:pPr>
              <w:pStyle w:val="EPMTableHeading"/>
            </w:pPr>
            <w:r w:rsidRPr="008B26FC">
              <w:t>Signature:</w:t>
            </w:r>
          </w:p>
        </w:tc>
        <w:tc>
          <w:tcPr>
            <w:tcW w:w="7024" w:type="dxa"/>
          </w:tcPr>
          <w:p w14:paraId="6887333D" w14:textId="77777777" w:rsidR="00BD0F37" w:rsidRDefault="00BD0F37" w:rsidP="00273F7F">
            <w:pPr>
              <w:pStyle w:val="EPMTextstyle"/>
              <w:spacing w:before="60" w:after="60"/>
            </w:pPr>
          </w:p>
        </w:tc>
      </w:tr>
    </w:tbl>
    <w:p w14:paraId="3F3A0F26" w14:textId="39252A98" w:rsidR="00BD0F37" w:rsidRDefault="00EC5CD0" w:rsidP="005716CE">
      <w:pPr>
        <w:pStyle w:val="EPMSubheading"/>
        <w:spacing w:before="360"/>
      </w:pPr>
      <w:r w:rsidRPr="00425306">
        <w:t xml:space="preserve">DBS Authorised Signator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024"/>
      </w:tblGrid>
      <w:tr w:rsidR="00EC5CD0" w14:paraId="03187A01" w14:textId="77777777" w:rsidTr="00273F7F">
        <w:tc>
          <w:tcPr>
            <w:tcW w:w="2830" w:type="dxa"/>
            <w:shd w:val="clear" w:color="auto" w:fill="F0F0EB"/>
          </w:tcPr>
          <w:p w14:paraId="2AE5E9F1" w14:textId="77777777" w:rsidR="00EC5CD0" w:rsidRPr="00CF3FFB" w:rsidRDefault="00EC5CD0" w:rsidP="00273F7F">
            <w:pPr>
              <w:pStyle w:val="EPMTableHeading"/>
            </w:pPr>
            <w:r w:rsidRPr="008B26FC">
              <w:t>Please print name:</w:t>
            </w:r>
          </w:p>
        </w:tc>
        <w:tc>
          <w:tcPr>
            <w:tcW w:w="7024" w:type="dxa"/>
          </w:tcPr>
          <w:p w14:paraId="514C9C64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  <w:tr w:rsidR="00EC5CD0" w14:paraId="714C4F57" w14:textId="77777777" w:rsidTr="00273F7F">
        <w:tc>
          <w:tcPr>
            <w:tcW w:w="2830" w:type="dxa"/>
            <w:shd w:val="clear" w:color="auto" w:fill="F0F0EB"/>
          </w:tcPr>
          <w:p w14:paraId="5D0D2B63" w14:textId="77777777" w:rsidR="00EC5CD0" w:rsidRPr="00CF3FFB" w:rsidRDefault="00EC5CD0" w:rsidP="00273F7F">
            <w:pPr>
              <w:pStyle w:val="EPMTableHeading"/>
            </w:pPr>
            <w:r w:rsidRPr="008B26FC">
              <w:t>Email address:</w:t>
            </w:r>
          </w:p>
        </w:tc>
        <w:tc>
          <w:tcPr>
            <w:tcW w:w="7024" w:type="dxa"/>
          </w:tcPr>
          <w:p w14:paraId="5D46698E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  <w:tr w:rsidR="00EC5CD0" w14:paraId="5402EBBA" w14:textId="77777777" w:rsidTr="00273F7F">
        <w:tc>
          <w:tcPr>
            <w:tcW w:w="2830" w:type="dxa"/>
            <w:shd w:val="clear" w:color="auto" w:fill="F0F0EB"/>
          </w:tcPr>
          <w:p w14:paraId="178CA5E2" w14:textId="77777777" w:rsidR="00EC5CD0" w:rsidRPr="00CF3FFB" w:rsidRDefault="00EC5CD0" w:rsidP="00273F7F">
            <w:pPr>
              <w:pStyle w:val="EPMTableHeading"/>
            </w:pPr>
            <w:r w:rsidRPr="008B26FC">
              <w:t>Telephone:</w:t>
            </w:r>
          </w:p>
        </w:tc>
        <w:tc>
          <w:tcPr>
            <w:tcW w:w="7024" w:type="dxa"/>
          </w:tcPr>
          <w:p w14:paraId="09C48A86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  <w:tr w:rsidR="00EC5CD0" w14:paraId="6565A2A3" w14:textId="77777777" w:rsidTr="00273F7F">
        <w:tc>
          <w:tcPr>
            <w:tcW w:w="2830" w:type="dxa"/>
            <w:shd w:val="clear" w:color="auto" w:fill="F0F0EB"/>
          </w:tcPr>
          <w:p w14:paraId="0F1A2F7E" w14:textId="77777777" w:rsidR="00EC5CD0" w:rsidRPr="00CF3FFB" w:rsidRDefault="00EC5CD0" w:rsidP="00273F7F">
            <w:pPr>
              <w:pStyle w:val="EPMTableHeading"/>
            </w:pPr>
            <w:r w:rsidRPr="008B26FC">
              <w:t>Signature:</w:t>
            </w:r>
          </w:p>
        </w:tc>
        <w:tc>
          <w:tcPr>
            <w:tcW w:w="7024" w:type="dxa"/>
          </w:tcPr>
          <w:p w14:paraId="7A9C9DFB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</w:tbl>
    <w:p w14:paraId="591E98AD" w14:textId="7610D54F" w:rsidR="00EC5CD0" w:rsidRDefault="000E5112" w:rsidP="005716CE">
      <w:pPr>
        <w:pStyle w:val="EPMSubheading"/>
        <w:spacing w:before="360"/>
      </w:pPr>
      <w:r>
        <w:t>Payroll</w:t>
      </w:r>
      <w:r w:rsidR="00EC5CD0" w:rsidRPr="00425306">
        <w:t xml:space="preserve"> Authorised Signator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024"/>
      </w:tblGrid>
      <w:tr w:rsidR="00EC5CD0" w14:paraId="202F8E9B" w14:textId="77777777" w:rsidTr="00273F7F">
        <w:tc>
          <w:tcPr>
            <w:tcW w:w="2830" w:type="dxa"/>
            <w:shd w:val="clear" w:color="auto" w:fill="F0F0EB"/>
          </w:tcPr>
          <w:p w14:paraId="05D410D3" w14:textId="77777777" w:rsidR="00EC5CD0" w:rsidRPr="00CF3FFB" w:rsidRDefault="00EC5CD0" w:rsidP="00273F7F">
            <w:pPr>
              <w:pStyle w:val="EPMTableHeading"/>
            </w:pPr>
            <w:r w:rsidRPr="008B26FC">
              <w:t>Please print name:</w:t>
            </w:r>
          </w:p>
        </w:tc>
        <w:tc>
          <w:tcPr>
            <w:tcW w:w="7024" w:type="dxa"/>
          </w:tcPr>
          <w:p w14:paraId="33961850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  <w:tr w:rsidR="00EC5CD0" w14:paraId="2DF33D4D" w14:textId="77777777" w:rsidTr="00273F7F">
        <w:tc>
          <w:tcPr>
            <w:tcW w:w="2830" w:type="dxa"/>
            <w:shd w:val="clear" w:color="auto" w:fill="F0F0EB"/>
          </w:tcPr>
          <w:p w14:paraId="5B7E861B" w14:textId="77777777" w:rsidR="00EC5CD0" w:rsidRPr="00CF3FFB" w:rsidRDefault="00EC5CD0" w:rsidP="00273F7F">
            <w:pPr>
              <w:pStyle w:val="EPMTableHeading"/>
            </w:pPr>
            <w:r w:rsidRPr="008B26FC">
              <w:t>Email address:</w:t>
            </w:r>
          </w:p>
        </w:tc>
        <w:tc>
          <w:tcPr>
            <w:tcW w:w="7024" w:type="dxa"/>
          </w:tcPr>
          <w:p w14:paraId="1FEBA3AF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  <w:tr w:rsidR="00EC5CD0" w14:paraId="5A43AC2F" w14:textId="77777777" w:rsidTr="00273F7F">
        <w:tc>
          <w:tcPr>
            <w:tcW w:w="2830" w:type="dxa"/>
            <w:shd w:val="clear" w:color="auto" w:fill="F0F0EB"/>
          </w:tcPr>
          <w:p w14:paraId="67838CCF" w14:textId="77777777" w:rsidR="00EC5CD0" w:rsidRPr="00CF3FFB" w:rsidRDefault="00EC5CD0" w:rsidP="00273F7F">
            <w:pPr>
              <w:pStyle w:val="EPMTableHeading"/>
            </w:pPr>
            <w:r w:rsidRPr="008B26FC">
              <w:t>Telephone:</w:t>
            </w:r>
          </w:p>
        </w:tc>
        <w:tc>
          <w:tcPr>
            <w:tcW w:w="7024" w:type="dxa"/>
          </w:tcPr>
          <w:p w14:paraId="3CBDD93C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  <w:tr w:rsidR="00EC5CD0" w14:paraId="52EE11A4" w14:textId="77777777" w:rsidTr="00273F7F">
        <w:tc>
          <w:tcPr>
            <w:tcW w:w="2830" w:type="dxa"/>
            <w:shd w:val="clear" w:color="auto" w:fill="F0F0EB"/>
          </w:tcPr>
          <w:p w14:paraId="71317BA9" w14:textId="77777777" w:rsidR="00EC5CD0" w:rsidRPr="00CF3FFB" w:rsidRDefault="00EC5CD0" w:rsidP="00273F7F">
            <w:pPr>
              <w:pStyle w:val="EPMTableHeading"/>
            </w:pPr>
            <w:r w:rsidRPr="008B26FC">
              <w:t>Signature:</w:t>
            </w:r>
          </w:p>
        </w:tc>
        <w:tc>
          <w:tcPr>
            <w:tcW w:w="7024" w:type="dxa"/>
          </w:tcPr>
          <w:p w14:paraId="1261F483" w14:textId="77777777" w:rsidR="00EC5CD0" w:rsidRDefault="00EC5CD0" w:rsidP="00273F7F">
            <w:pPr>
              <w:pStyle w:val="EPMTextstyle"/>
              <w:spacing w:before="60" w:after="60"/>
            </w:pPr>
          </w:p>
        </w:tc>
      </w:tr>
    </w:tbl>
    <w:p w14:paraId="1227A86F" w14:textId="05FD5A0B" w:rsidR="00EC5CD0" w:rsidRPr="00CF3FFB" w:rsidRDefault="005716CE" w:rsidP="005716CE">
      <w:pPr>
        <w:pStyle w:val="EPMTextstyle"/>
        <w:spacing w:before="360"/>
      </w:pPr>
      <w:r w:rsidRPr="005716CE">
        <w:t>We authorise the above signatories to instruct EPM personnel to carry out HR and payroll changes and certify DBS appli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024"/>
      </w:tblGrid>
      <w:tr w:rsidR="005716CE" w14:paraId="50DDB693" w14:textId="77777777" w:rsidTr="00273F7F">
        <w:tc>
          <w:tcPr>
            <w:tcW w:w="2830" w:type="dxa"/>
            <w:shd w:val="clear" w:color="auto" w:fill="F0F0EB"/>
          </w:tcPr>
          <w:p w14:paraId="59C7C8BE" w14:textId="578168F0" w:rsidR="005716CE" w:rsidRPr="00CF3FFB" w:rsidRDefault="005716CE" w:rsidP="00273F7F">
            <w:pPr>
              <w:pStyle w:val="EPMTableHeading"/>
            </w:pPr>
            <w:r>
              <w:t>Headteacher Signature:</w:t>
            </w:r>
          </w:p>
        </w:tc>
        <w:tc>
          <w:tcPr>
            <w:tcW w:w="7024" w:type="dxa"/>
          </w:tcPr>
          <w:p w14:paraId="606D0174" w14:textId="77777777" w:rsidR="005716CE" w:rsidRDefault="005716CE" w:rsidP="00273F7F">
            <w:pPr>
              <w:pStyle w:val="EPMTextstyle"/>
              <w:spacing w:before="60" w:after="60"/>
            </w:pPr>
          </w:p>
        </w:tc>
      </w:tr>
      <w:tr w:rsidR="005716CE" w14:paraId="7BA61098" w14:textId="77777777" w:rsidTr="00273F7F">
        <w:tc>
          <w:tcPr>
            <w:tcW w:w="2830" w:type="dxa"/>
            <w:shd w:val="clear" w:color="auto" w:fill="F0F0EB"/>
          </w:tcPr>
          <w:p w14:paraId="64B213C5" w14:textId="6347E0A1" w:rsidR="005716CE" w:rsidRPr="00CF3FFB" w:rsidRDefault="005716CE" w:rsidP="00273F7F">
            <w:pPr>
              <w:pStyle w:val="EPMTableHeading"/>
            </w:pPr>
            <w:r>
              <w:t>Date:</w:t>
            </w:r>
          </w:p>
        </w:tc>
        <w:tc>
          <w:tcPr>
            <w:tcW w:w="7024" w:type="dxa"/>
          </w:tcPr>
          <w:p w14:paraId="1EAD5BC3" w14:textId="77777777" w:rsidR="005716CE" w:rsidRDefault="005716CE" w:rsidP="00273F7F">
            <w:pPr>
              <w:pStyle w:val="EPMTextstyle"/>
              <w:spacing w:before="60" w:after="60"/>
            </w:pPr>
          </w:p>
        </w:tc>
      </w:tr>
    </w:tbl>
    <w:p w14:paraId="61DFD844" w14:textId="77777777" w:rsidR="00EC5CD0" w:rsidRPr="00CF3FFB" w:rsidRDefault="00EC5CD0" w:rsidP="00BD0F37">
      <w:pPr>
        <w:pStyle w:val="EPMSubheading"/>
        <w:spacing w:before="480"/>
      </w:pPr>
    </w:p>
    <w:sectPr w:rsidR="00EC5CD0" w:rsidRPr="00CF3FFB" w:rsidSect="0033717E">
      <w:footerReference w:type="default" r:id="rId12"/>
      <w:pgSz w:w="11906" w:h="16838"/>
      <w:pgMar w:top="1695" w:right="1021" w:bottom="851" w:left="1021" w:header="709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B69AD" w14:textId="77777777" w:rsidR="006E0D1C" w:rsidRDefault="006E0D1C" w:rsidP="002C1565">
      <w:r>
        <w:separator/>
      </w:r>
    </w:p>
  </w:endnote>
  <w:endnote w:type="continuationSeparator" w:id="0">
    <w:p w14:paraId="6E5E8B6F" w14:textId="77777777" w:rsidR="006E0D1C" w:rsidRDefault="006E0D1C" w:rsidP="002C1565">
      <w:r>
        <w:continuationSeparator/>
      </w:r>
    </w:p>
  </w:endnote>
  <w:endnote w:type="continuationNotice" w:id="1">
    <w:p w14:paraId="0304DE3A" w14:textId="77777777" w:rsidR="006E0D1C" w:rsidRDefault="006E0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EF415" w14:textId="77777777" w:rsidR="006E0D1C" w:rsidRDefault="006E0D1C" w:rsidP="002C1565">
      <w:r>
        <w:separator/>
      </w:r>
    </w:p>
  </w:footnote>
  <w:footnote w:type="continuationSeparator" w:id="0">
    <w:p w14:paraId="49C53908" w14:textId="77777777" w:rsidR="006E0D1C" w:rsidRDefault="006E0D1C" w:rsidP="002C1565">
      <w:r>
        <w:continuationSeparator/>
      </w:r>
    </w:p>
  </w:footnote>
  <w:footnote w:type="continuationNotice" w:id="1">
    <w:p w14:paraId="11F219F6" w14:textId="77777777" w:rsidR="006E0D1C" w:rsidRDefault="006E0D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5112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3717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716CE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0F3A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580A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0F37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3FFB"/>
    <w:rsid w:val="00CF6D6E"/>
    <w:rsid w:val="00D07A72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C5CD0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5CD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CF3FFB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rial" w:hAnsi="Arial" w:cs="Arial"/>
      <w:sz w:val="21"/>
      <w:szCs w:val="20"/>
    </w:rPr>
  </w:style>
  <w:style w:type="paragraph" w:customStyle="1" w:styleId="EPMPageHeading">
    <w:name w:val="EPM Page Heading"/>
    <w:qFormat/>
    <w:rsid w:val="00CF3FFB"/>
    <w:pPr>
      <w:spacing w:after="240" w:line="320" w:lineRule="exact"/>
    </w:pPr>
    <w:rPr>
      <w:rFonts w:ascii="Arial" w:hAnsi="Arial" w:cs="Arial"/>
      <w:b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CF3FFB"/>
    <w:pPr>
      <w:spacing w:before="200" w:after="120" w:line="280" w:lineRule="exact"/>
    </w:pPr>
    <w:rPr>
      <w:rFonts w:ascii="Arial" w:hAnsi="Arial" w:cs="Arial"/>
      <w:b/>
      <w:bCs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 w:val="0"/>
      <w:bCs w:val="0"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CF3FFB"/>
    <w:rPr>
      <w:rFonts w:ascii="Arial" w:hAnsi="Arial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 w:val="0"/>
      <w:bCs w:val="0"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 w:val="0"/>
      <w:bCs w:val="0"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CF3FFB"/>
    <w:rPr>
      <w:rFonts w:ascii="Arial" w:hAnsi="Arial" w:cs="Arial"/>
      <w:b/>
      <w:bCs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 w:val="0"/>
      <w:bCs w:val="0"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 w:val="0"/>
      <w:bCs w:val="0"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CF3FFB"/>
    <w:pPr>
      <w:spacing w:before="60" w:after="60"/>
    </w:pPr>
    <w:rPr>
      <w:rFonts w:cs="Arial"/>
      <w:b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CF3FFB"/>
    <w:rPr>
      <w:rFonts w:ascii="Arial" w:hAnsi="Arial" w:cs="Arial"/>
      <w:b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5CD0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B1E7FC-2C34-4F72-926B-E8E2752AE2E2}">
  <ds:schemaRefs>
    <ds:schemaRef ds:uri="http://purl.org/dc/dcmitype/"/>
    <ds:schemaRef ds:uri="http://schemas.microsoft.com/sharepoint/v4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abbcacea-263c-4f06-8331-ad7cfe2bb525"/>
    <ds:schemaRef ds:uri="http://schemas.microsoft.com/office/2006/documentManagement/types"/>
    <ds:schemaRef ds:uri="f9f9d8f7-6499-4d85-a3d1-c325ea0d3e5f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9</cp:revision>
  <dcterms:created xsi:type="dcterms:W3CDTF">2023-04-11T12:00:00Z</dcterms:created>
  <dcterms:modified xsi:type="dcterms:W3CDTF">2023-04-1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